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1EAC17" w14:textId="6EBCE33E" w:rsidR="00EA1EE4" w:rsidRDefault="00EA1EE4">
      <w:pPr>
        <w:rPr>
          <w:b/>
          <w:bCs/>
        </w:rPr>
      </w:pPr>
      <w:r w:rsidRPr="00EA1EE4">
        <w:rPr>
          <w:b/>
          <w:bCs/>
        </w:rPr>
        <w:t xml:space="preserve">Website Creation: </w:t>
      </w:r>
    </w:p>
    <w:p w14:paraId="43D52562" w14:textId="6307EBFA" w:rsidR="00EA1EE4" w:rsidRPr="00EA1EE4" w:rsidRDefault="00EA1EE4">
      <w:r>
        <w:t xml:space="preserve">General Advice with creating a webpage, put a link to the registration survey and find the pin of where the conference is and upload a link to Airbnb locations around that site as well as Google Maps around that site for hotels. </w:t>
      </w:r>
    </w:p>
    <w:p w14:paraId="3A0ED9D3" w14:textId="18CFCE01" w:rsidR="00EA1EE4" w:rsidRDefault="00EA1EE4">
      <w:r>
        <w:t>Example Webpages:</w:t>
      </w:r>
    </w:p>
    <w:p w14:paraId="459B2CA9" w14:textId="45657DA3" w:rsidR="00EA1EE4" w:rsidRDefault="00EA1EE4" w:rsidP="00EA1EE4">
      <w:pPr>
        <w:pStyle w:val="ListParagraph"/>
        <w:numPr>
          <w:ilvl w:val="0"/>
          <w:numId w:val="1"/>
        </w:numPr>
      </w:pPr>
      <w:r>
        <w:t xml:space="preserve">Home Page: </w:t>
      </w:r>
      <w:hyperlink r:id="rId7" w:history="1">
        <w:r w:rsidRPr="00C07019">
          <w:rPr>
            <w:rStyle w:val="Hyperlink"/>
          </w:rPr>
          <w:t>https://www.schulzscience.com/rsicb2021</w:t>
        </w:r>
      </w:hyperlink>
    </w:p>
    <w:p w14:paraId="61919F31" w14:textId="73E697F4" w:rsidR="00EA1EE4" w:rsidRDefault="00EA1EE4" w:rsidP="00EA1EE4">
      <w:pPr>
        <w:pStyle w:val="ListParagraph"/>
        <w:numPr>
          <w:ilvl w:val="1"/>
          <w:numId w:val="1"/>
        </w:numPr>
      </w:pPr>
      <w:r>
        <w:t xml:space="preserve">Registration: </w:t>
      </w:r>
      <w:hyperlink r:id="rId8" w:history="1">
        <w:r w:rsidRPr="00C07019">
          <w:rPr>
            <w:rStyle w:val="Hyperlink"/>
          </w:rPr>
          <w:t>https://www.schulzscience.com/rsicbregistration</w:t>
        </w:r>
      </w:hyperlink>
    </w:p>
    <w:p w14:paraId="3DC85B76" w14:textId="4A936624" w:rsidR="00EA1EE4" w:rsidRDefault="00EA1EE4" w:rsidP="00EA1EE4">
      <w:pPr>
        <w:pStyle w:val="ListParagraph"/>
        <w:numPr>
          <w:ilvl w:val="1"/>
          <w:numId w:val="1"/>
        </w:numPr>
      </w:pPr>
      <w:r>
        <w:t xml:space="preserve">Housing: </w:t>
      </w:r>
      <w:hyperlink r:id="rId9" w:history="1">
        <w:r w:rsidRPr="00C07019">
          <w:rPr>
            <w:rStyle w:val="Hyperlink"/>
          </w:rPr>
          <w:t>https://www.schulzscience.com/rsicbhotel</w:t>
        </w:r>
      </w:hyperlink>
    </w:p>
    <w:p w14:paraId="04514781" w14:textId="03D44156" w:rsidR="00EA1EE4" w:rsidRDefault="00EA1EE4" w:rsidP="00EA1EE4">
      <w:pPr>
        <w:pStyle w:val="ListParagraph"/>
        <w:numPr>
          <w:ilvl w:val="1"/>
          <w:numId w:val="1"/>
        </w:numPr>
      </w:pPr>
      <w:r>
        <w:t xml:space="preserve">Schedule: </w:t>
      </w:r>
      <w:hyperlink r:id="rId10" w:history="1">
        <w:r w:rsidRPr="00C07019">
          <w:rPr>
            <w:rStyle w:val="Hyperlink"/>
          </w:rPr>
          <w:t>https://www.schulzscience.com/rsicbschedule</w:t>
        </w:r>
      </w:hyperlink>
    </w:p>
    <w:p w14:paraId="20C0FCBF" w14:textId="7BACC78E" w:rsidR="00EA1EE4" w:rsidRDefault="00EA1EE4" w:rsidP="00EA1EE4">
      <w:pPr>
        <w:pStyle w:val="ListParagraph"/>
        <w:numPr>
          <w:ilvl w:val="1"/>
          <w:numId w:val="1"/>
        </w:numPr>
      </w:pPr>
      <w:r>
        <w:t xml:space="preserve">Travel: </w:t>
      </w:r>
      <w:hyperlink r:id="rId11" w:history="1">
        <w:r w:rsidRPr="00C07019">
          <w:rPr>
            <w:rStyle w:val="Hyperlink"/>
          </w:rPr>
          <w:t>https://www.schulzscience.com/rsicbtravel</w:t>
        </w:r>
      </w:hyperlink>
    </w:p>
    <w:p w14:paraId="1E3D0472" w14:textId="77777777" w:rsidR="00EA1EE4" w:rsidRDefault="00EA1EE4" w:rsidP="00EA1EE4">
      <w:pPr>
        <w:ind w:left="1080"/>
      </w:pPr>
    </w:p>
    <w:p w14:paraId="1A841FB8" w14:textId="77777777" w:rsidR="00EA1EE4" w:rsidRDefault="00EA1EE4"/>
    <w:sectPr w:rsidR="00EA1EE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275BA2" w14:textId="77777777" w:rsidR="00EA1EE4" w:rsidRDefault="00EA1EE4" w:rsidP="00EA1EE4">
      <w:pPr>
        <w:spacing w:after="0" w:line="240" w:lineRule="auto"/>
      </w:pPr>
      <w:r>
        <w:separator/>
      </w:r>
    </w:p>
  </w:endnote>
  <w:endnote w:type="continuationSeparator" w:id="0">
    <w:p w14:paraId="29C7B149" w14:textId="77777777" w:rsidR="00EA1EE4" w:rsidRDefault="00EA1EE4" w:rsidP="00EA1E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83D8D7" w14:textId="77777777" w:rsidR="00EA1EE4" w:rsidRDefault="00EA1EE4" w:rsidP="00EA1EE4">
      <w:pPr>
        <w:spacing w:after="0" w:line="240" w:lineRule="auto"/>
      </w:pPr>
      <w:r>
        <w:separator/>
      </w:r>
    </w:p>
  </w:footnote>
  <w:footnote w:type="continuationSeparator" w:id="0">
    <w:p w14:paraId="34553D3C" w14:textId="77777777" w:rsidR="00EA1EE4" w:rsidRDefault="00EA1EE4" w:rsidP="00EA1EE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9D2B54"/>
    <w:multiLevelType w:val="hybridMultilevel"/>
    <w:tmpl w:val="F1A83B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610715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3MDA0MzIzMrewsLRQ0lEKTi0uzszPAykwrAUAmf31cCwAAAA="/>
  </w:docVars>
  <w:rsids>
    <w:rsidRoot w:val="00EA1EE4"/>
    <w:rsid w:val="008B3B54"/>
    <w:rsid w:val="00EA1E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CA58FE"/>
  <w15:chartTrackingRefBased/>
  <w15:docId w15:val="{EC52DAD6-5906-42F2-B798-255BB888E8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A1EE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A1EE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A1EE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A1E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1EE4"/>
  </w:style>
  <w:style w:type="paragraph" w:styleId="Footer">
    <w:name w:val="footer"/>
    <w:basedOn w:val="Normal"/>
    <w:link w:val="FooterChar"/>
    <w:uiPriority w:val="99"/>
    <w:unhideWhenUsed/>
    <w:rsid w:val="00EA1E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1E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chulzscience.com/rsicbregistration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schulzscience.com/rsicb2021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schulzscience.com/rsicbtravel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www.schulzscience.com/rsicbschedul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schulzscience.com/rsicbhote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24</Words>
  <Characters>707</Characters>
  <Application>Microsoft Office Word</Application>
  <DocSecurity>0</DocSecurity>
  <Lines>5</Lines>
  <Paragraphs>1</Paragraphs>
  <ScaleCrop>false</ScaleCrop>
  <Company/>
  <LinksUpToDate>false</LinksUpToDate>
  <CharactersWithSpaces>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Schulz</dc:creator>
  <cp:keywords/>
  <dc:description/>
  <cp:lastModifiedBy>Andrew Schulz</cp:lastModifiedBy>
  <cp:revision>1</cp:revision>
  <dcterms:created xsi:type="dcterms:W3CDTF">2022-08-23T03:49:00Z</dcterms:created>
  <dcterms:modified xsi:type="dcterms:W3CDTF">2022-08-23T03:52:00Z</dcterms:modified>
</cp:coreProperties>
</file>